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zabeth Dav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928 Kilbourn Avenue, Skokie, IL, USA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lield010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5445979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li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00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